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726b13ec31a412038185a75d79f716f19dc7db"/>
      <w:r>
        <w:rPr>
          <w:b/>
        </w:rPr>
        <w:t xml:space="preserve">ПРОТОКОЛ ПРО РЕЗУЛЬТАТИ ЗЕМЕЛЬНИХ ТОРГІВ № LRE001-UA-20230125-1252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УБЛІЧНІ ПРОЦЕДУРИ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Неполоковецька селищна рада Чернівецького району Черніве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на земельну ділянку сільськогосподарського призначення, кадастровий номер 7322587000:01:006:0021, площею 12.0000 га, що розташована за адресою: Чернівецька обл., Кіцманський р-н, в адмін. межах Оршовецької с/р (за межами населеного пункту)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на земельну ділянку сільськогосподарського призначення, для ведення товарного сільськогосподарського виробництва, кадастровий номер 7322587000:01:006:0021, площею 12.0000 га, що розташована за адресою: Чернівецька обл., Кіцманський р-н, в адмін. межах Оршовецької с/р (за межами населеного пункту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5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5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ФГ "ЯРОВЕ", ЄДРПОУ: 3159545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Галитчук Христина Іванівна, ІПН/РНОКПП: 341551784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Терра-Потічок", ЄДРПОУ: 3732202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8.03.2023 12:11:5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Неполоковецька селищна рада Чернівецького району Чернівец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04:04:36Z</dcterms:created>
  <dcterms:modified xsi:type="dcterms:W3CDTF">2024-05-03T04:0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